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Xa21a2958882b0bf02f2c0e3ce5ec27966158a31"/>
    <w:p>
      <w:pPr>
        <w:pStyle w:val="Heading1"/>
      </w:pPr>
      <w:r>
        <w:t xml:space="preserve">Telecommunication Engineer Internship Application Let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 - e.g., AT&amp;T, T-Mobile Houston Operations, or a Specific Telecommunications Firm]</w:t>
      </w:r>
      <w:r>
        <w:br/>
      </w:r>
      <w:r>
        <w:rPr>
          <w:bCs/>
          <w:b/>
        </w:rPr>
        <w:t xml:space="preserve">Address:</w:t>
      </w:r>
      <w:r>
        <w:t xml:space="preserve"> </w:t>
      </w:r>
      <w:r>
        <w:t xml:space="preserve">[Company Address - e.g., 1000 Main Street, Houston, TX 77002]</w:t>
      </w:r>
    </w:p>
    <w:bookmarkStart w:id="20" w:name="Xa0cf3d36125cde35748667ffdad088501be77a6"/>
    <w:p>
      <w:pPr>
        <w:pStyle w:val="Heading2"/>
      </w:pPr>
      <w:r>
        <w:t xml:space="preserve">Subject: Internship Application Letter for Telecommunication Engineer Position in United States Houston</w:t>
      </w:r>
    </w:p>
    <w:p>
      <w:pPr>
        <w:pStyle w:val="FirstParagraph"/>
      </w:pPr>
      <w:r>
        <w:t xml:space="preserve">Dear Hiring Manager,</w:t>
      </w:r>
    </w:p>
    <w:p>
      <w:pPr>
        <w:pStyle w:val="BodyText"/>
      </w:pPr>
      <w:r>
        <w:t xml:space="preserve">I am writing to express my enthusiastic interest in the Telecommunication Engineer Internship position at [Company Name], as advertised on [Platform where ad was seen - e.g., LinkedIn, university career portal, company website]. As a highly motivated and technically adept Electrical Engineering student at the University of Houston with a profound passion for telecommunications infrastructure and network optimization, I am eager to contribute my skills and learn within the dynamic ecosystem of United States Houston. My academic background, hands-on project experience, and deep understanding of current industry challenges align precisely with the requirements for this critical Internship Application Letter role.</w:t>
      </w:r>
    </w:p>
    <w:p>
      <w:pPr>
        <w:pStyle w:val="BodyText"/>
      </w:pPr>
      <w:r>
        <w:t xml:space="preserve">Throughout my undergraduate studies in Electrical Engineering with a concentration in Telecommunications Systems at the University of Houston (UH), I have immersed myself in courses directly relevant to modern network architecture, including Wireless Communications, Optical Fiber Networks, Network Protocols (TCP/IP, 5G NR), and RF Engineering. My coursework has equipped me with a solid foundation in signal processing principles, antenna theory, and the design of robust communication networks – knowledge essential for tackling the complexities faced by leading telecommunications firms operating in United States Houston. I have consistently achieved top marks (GPA: 3.8/4.0) while actively participating in UH's Engineering Student Society, where I organized workshops on emerging technologies like IoT integration and satellite communications, demonstrating my commitment to professional growth within the field.</w:t>
      </w:r>
    </w:p>
    <w:p>
      <w:pPr>
        <w:pStyle w:val="BodyText"/>
      </w:pPr>
      <w:r>
        <w:t xml:space="preserve">My practical experience further solidifies my readiness for this Telecommunication Engineer Internship. Last summer, I completed an internship at [Local Houston Tech Company or Lab - e.g., a regional network provider or UH research lab], where I assisted senior engineers in troubleshooting fiber optic backbone networks serving the Energy Corridor. My responsibilities included conducting signal loss measurements using OTDR equipment, documenting network performance metrics across multiple nodes, and utilizing Cisco Packet Tracer to simulate network redesigns for improved redundancy. This hands-on work exposed me to real-world challenges like minimizing latency during peak usage hours – a critical concern for Houston's rapidly expanding urban infrastructure. Furthermore, I spearheaded a university capstone project developing a low-cost, solar-powered mesh network prototype designed specifically for disaster resilience in flood-prone areas of Harris County. This project required meticulous planning, component selection (including LoRaWAN modules), and rigorous field testing under simulated adverse conditions – directly mirroring the problem-solving demands of telecommunications engineering in a diverse metropolis like Houston.</w:t>
      </w:r>
    </w:p>
    <w:p>
      <w:pPr>
        <w:pStyle w:val="BodyText"/>
      </w:pPr>
      <w:r>
        <w:t xml:space="preserve">I am deeply drawn to [Company Name]'s leadership in deploying next-generation 5G networks and advancing fiber-to-the-home (FTTH) initiatives across United States Houston. The company's recent investments in expanding coverage within underserved neighborhoods of Houston, particularly along the I-45 corridor, resonate strongly with my personal commitment to leveraging telecommunications technology for community impact. Having grown up in a diverse part of Southeast Houston myself, I understand firsthand the transformative power of reliable connectivity for education, healthcare access, and economic opportunity. I am keen to apply my knowledge of FCC regulations and industry standards like TIA/EIA-568-C (structured cabling) within your operational framework to support these vital community-focused initiatives. Houston’s unique position as a global energy hub with a rapidly growing tech sector provides an unparalleled environment for an aspiring Telecommunication Engineer to learn from seasoned professionals navigating complex, large-scale deployments under U.S. regulatory frameworks.</w:t>
      </w:r>
    </w:p>
    <w:p>
      <w:pPr>
        <w:pStyle w:val="BodyText"/>
      </w:pPr>
      <w:r>
        <w:t xml:space="preserve">The collaborative and innovative culture at [Company Name] – as evidenced by your recent partnership with the Houston Technology Center on 5G testbed development – aligns perfectly with my professional aspirations. I thrive in team settings where cross-functional collaboration drives innovation, having successfully led a 4-person project team during my UH senior design course to develop a network monitoring dashboard using Python and Grafana. My strong communication skills, honed through presenting technical findings to faculty and industry partners at the Texas Engineering Student Conference, ensure I can effectively translate complex engineering concepts for diverse stakeholders – a crucial ability when working with field technicians, project managers, and customer-facing teams in United States Houston.</w:t>
      </w:r>
    </w:p>
    <w:p>
      <w:pPr>
        <w:pStyle w:val="BodyText"/>
      </w:pPr>
      <w:r>
        <w:t xml:space="preserve">As outlined in my attached resume, I possess proficiency with industry-standard tools including MATLAB for signal analysis, Wireshark for network traffic inspection, and AutoCAD for network mapping. My familiarity with U.S. telecommunications standards (FCC Part 15 regulations, IEEE 802.11ax) and experience working within regulated environments further prepare me to contribute meaningfully from day one of this Internship Application Letter opportunity. I am eager to bring my technical skills, proactive attitude, and unwavering dedication to solving Houston's evolving connectivity challenges directly into [Company Name]'s engineering team.</w:t>
      </w:r>
    </w:p>
    <w:p>
      <w:pPr>
        <w:pStyle w:val="BodyText"/>
      </w:pPr>
      <w:r>
        <w:t xml:space="preserve">I am particularly excited about the prospect of contributing to telecommunications infrastructure that serves not just a major U.S. city but a vibrant cultural and economic hub where innovation intersects with community need. The opportunity to learn from experts while developing solutions for real-world networks in United States Houston represents the ideal next step in my journey toward becoming a certified Telecommunication Engineer (CTE). I am confident that my technical aptitude, hands-on project experience, and deep commitment to the Houston community make me an exceptional candidate for this Internship Application Letter position.</w:t>
      </w:r>
    </w:p>
    <w:p>
      <w:pPr>
        <w:pStyle w:val="BodyText"/>
      </w:pPr>
      <w:r>
        <w:t xml:space="preserve">Thank you for considering my application. I have attached my resume for your review and welcome the opportunity to discuss how my skills in network design, troubleshooting, and project execution can support [Company Name]'s mission in United States Houston. I am available at your earliest convenience for an interview via phone or video call.</w:t>
      </w:r>
    </w:p>
    <w:p>
      <w:pPr>
        <w:pStyle w:val="BodyText"/>
      </w:pPr>
      <w:r>
        <w:t xml:space="preserve">Sincerely,</w:t>
      </w:r>
    </w:p>
    <w:p>
      <w:pPr>
        <w:pStyle w:val="BodyText"/>
      </w:pPr>
      <w:r>
        <w:t xml:space="preserve">[Your Full Name]</w:t>
      </w:r>
    </w:p>
    <w:p>
      <w:pPr>
        <w:pStyle w:val="BodyText"/>
      </w:pPr>
      <w:r>
        <w:t xml:space="preserve">[Your University - e.g., University of Houston]</w:t>
      </w:r>
    </w:p>
    <w:p>
      <w:pPr>
        <w:pStyle w:val="BodyText"/>
      </w:pPr>
      <w:r>
        <w:t xml:space="preserve">[Your Email Address]</w:t>
      </w:r>
    </w:p>
    <w:p>
      <w:pPr>
        <w:pStyle w:val="BodyText"/>
      </w:pPr>
      <w:r>
        <w:t xml:space="preserve">[Your Phone Number - e.g., (713) 555-1234]</w:t>
      </w:r>
    </w:p>
    <w:p>
      <w:pPr>
        <w:pStyle w:val="BodyText"/>
      </w:pPr>
      <w:r>
        <w:t xml:space="preserve">[Link to LinkedIn Profile or Portfolio (Optional)]</w:t>
      </w:r>
    </w:p>
    <w:p>
      <w:r>
        <w:pict>
          <v:rect style="width:0;height:1.5pt" o:hralign="center" o:hrstd="t" o:hr="t"/>
        </w:pict>
      </w:r>
    </w:p>
    <w:p>
      <w:pPr>
        <w:pStyle w:val="FirstParagraph"/>
      </w:pPr>
      <w:r>
        <w:rPr>
          <w:iCs/>
          <w:i/>
        </w:rPr>
        <w:t xml:space="preserve">This Internship Application Letter for a Telecommunication Engineer position is specifically tailored for opportunities within United States Houston. It emphasizes Houston's unique telecommunications landscape, local industry needs, and the candidate's commitment to contributing within the U.S. profession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09T22:41:00Z</dcterms:created>
  <dcterms:modified xsi:type="dcterms:W3CDTF">2025-12-09T22:41:00Z</dcterms:modified>
</cp:coreProperties>
</file>

<file path=docProps/custom.xml><?xml version="1.0" encoding="utf-8"?>
<Properties xmlns="http://schemas.openxmlformats.org/officeDocument/2006/custom-properties" xmlns:vt="http://schemas.openxmlformats.org/officeDocument/2006/docPropsVTypes"/>
</file>